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19A11" w14:textId="77777777" w:rsidR="0093012A" w:rsidRPr="0093012A" w:rsidRDefault="0093012A" w:rsidP="009301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811" w:right="811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bidi="ar-SA"/>
        </w:rPr>
      </w:pPr>
      <w:r w:rsidRPr="0093012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bidi="ar-SA"/>
        </w:rPr>
        <w:t>Effect of concentration of polyurethane on the anticorrosive property of Vanillin based benzoxazine - A Thermal, Electrochemical and Quantum approach</w:t>
      </w:r>
    </w:p>
    <w:p w14:paraId="63D06FD7" w14:textId="77777777" w:rsidR="0093012A" w:rsidRPr="0093012A" w:rsidRDefault="0093012A" w:rsidP="0093012A">
      <w:pPr>
        <w:spacing w:after="0" w:line="480" w:lineRule="auto"/>
        <w:ind w:left="811" w:right="811"/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</w:pPr>
    </w:p>
    <w:p w14:paraId="4E5F7A00" w14:textId="1E3C33FC" w:rsidR="0093012A" w:rsidRPr="0093012A" w:rsidRDefault="0093012A" w:rsidP="0093012A">
      <w:pPr>
        <w:spacing w:after="0" w:line="480" w:lineRule="auto"/>
        <w:ind w:left="811" w:right="811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</w:pP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  <w:t>K. Jayanthi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bidi="ar-SA"/>
        </w:rPr>
        <w:t>1*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  <w:t>, M. Sivaraju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bidi="ar-SA"/>
        </w:rPr>
        <w:t>2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  <w:t xml:space="preserve"> and </w:t>
      </w:r>
      <w:r w:rsidR="0026744F"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  <w:t>P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  <w:t>. Shanmugasundaram</w:t>
      </w:r>
      <w:r w:rsidRPr="0093012A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bidi="ar-SA"/>
        </w:rPr>
        <w:t>3</w:t>
      </w:r>
    </w:p>
    <w:p w14:paraId="3FD8253F" w14:textId="77777777" w:rsidR="0093012A" w:rsidRPr="0093012A" w:rsidRDefault="0093012A" w:rsidP="0093012A">
      <w:pPr>
        <w:spacing w:after="0" w:line="240" w:lineRule="auto"/>
        <w:ind w:left="811" w:right="811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</w:pP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bidi="ar-SA"/>
        </w:rPr>
        <w:t>1</w:t>
      </w: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  <w:t xml:space="preserve"> Assistant Professor, PG and Research Department of Chemistry, Queen Mary’s College(A), Chennai – 600004, TamilNadu, India.</w:t>
      </w:r>
    </w:p>
    <w:p w14:paraId="6219B428" w14:textId="77777777" w:rsidR="0093012A" w:rsidRPr="0093012A" w:rsidRDefault="0093012A" w:rsidP="0093012A">
      <w:pPr>
        <w:spacing w:after="0" w:line="240" w:lineRule="auto"/>
        <w:ind w:left="811" w:right="811"/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</w:pPr>
    </w:p>
    <w:p w14:paraId="0F214D4F" w14:textId="77777777" w:rsidR="0093012A" w:rsidRPr="0093012A" w:rsidRDefault="0093012A" w:rsidP="0093012A">
      <w:pPr>
        <w:spacing w:after="0" w:line="240" w:lineRule="auto"/>
        <w:ind w:left="811" w:right="811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</w:pP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bidi="ar-SA"/>
        </w:rPr>
        <w:t>2</w:t>
      </w: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  <w:t xml:space="preserve"> Assistant professor, PG and Research Department of Chemistry, Thiruvalluvar Government Arts College, Rasipuram 637401, TamilNadu, India </w:t>
      </w:r>
    </w:p>
    <w:p w14:paraId="0B9F7CF6" w14:textId="77777777" w:rsidR="0093012A" w:rsidRPr="0093012A" w:rsidRDefault="0093012A" w:rsidP="0093012A">
      <w:pPr>
        <w:spacing w:after="0" w:line="240" w:lineRule="auto"/>
        <w:ind w:left="811" w:right="811"/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</w:pPr>
    </w:p>
    <w:p w14:paraId="008991C2" w14:textId="77777777" w:rsidR="0093012A" w:rsidRPr="0093012A" w:rsidRDefault="0093012A" w:rsidP="0093012A">
      <w:pPr>
        <w:spacing w:after="0" w:line="240" w:lineRule="auto"/>
        <w:ind w:left="811" w:right="811"/>
        <w:contextualSpacing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bidi="ar-SA"/>
        </w:rPr>
        <w:t>3</w:t>
      </w:r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  <w:t xml:space="preserve"> Head and Associate Professor, PG and Research Department of Chemistry, Thiruvalluvar Government Arts College, Rasipuram 637 401, TamilNadu, India</w:t>
      </w:r>
    </w:p>
    <w:p w14:paraId="38A96F48" w14:textId="77777777" w:rsidR="0093012A" w:rsidRPr="0093012A" w:rsidRDefault="0093012A" w:rsidP="0093012A">
      <w:pPr>
        <w:widowControl w:val="0"/>
        <w:spacing w:before="10" w:after="0" w:line="240" w:lineRule="auto"/>
        <w:ind w:left="811" w:right="811"/>
        <w:rPr>
          <w:rFonts w:ascii="Times New Roman" w:eastAsia="Times New Roman" w:hAnsi="Times New Roman" w:cs="Times New Roman"/>
          <w:sz w:val="19"/>
          <w:szCs w:val="20"/>
          <w:lang w:val="en-US" w:bidi="ar-SA"/>
        </w:rPr>
      </w:pPr>
    </w:p>
    <w:p w14:paraId="571EF2A6" w14:textId="77777777" w:rsidR="0093012A" w:rsidRPr="0093012A" w:rsidRDefault="0093012A" w:rsidP="0093012A">
      <w:pPr>
        <w:spacing w:after="0" w:line="480" w:lineRule="auto"/>
        <w:ind w:left="811" w:right="811"/>
        <w:rPr>
          <w:rFonts w:ascii="Times New Roman" w:eastAsia="Times New Roman" w:hAnsi="Times New Roman" w:cs="Times New Roman"/>
          <w:color w:val="000000"/>
          <w:sz w:val="20"/>
          <w:szCs w:val="20"/>
          <w:lang w:bidi="ar-SA"/>
        </w:rPr>
      </w:pPr>
      <w:bookmarkStart w:id="0" w:name="_Hlk111382301"/>
      <w:r w:rsidRPr="0093012A">
        <w:rPr>
          <w:rFonts w:ascii="Times New Roman" w:eastAsia="Times New Roman" w:hAnsi="Times New Roman" w:cs="Times New Roman"/>
          <w:color w:val="000000"/>
          <w:sz w:val="18"/>
          <w:szCs w:val="18"/>
          <w:lang w:bidi="ar-SA"/>
        </w:rPr>
        <w:t xml:space="preserve">*Corresponding author: </w:t>
      </w:r>
      <w:hyperlink r:id="rId5" w:history="1">
        <w:r w:rsidRPr="0093012A">
          <w:rPr>
            <w:rFonts w:ascii="Courier New" w:eastAsia="Times New Roman" w:hAnsi="Times New Roman" w:cs="Times New Roman"/>
            <w:sz w:val="18"/>
            <w:lang w:bidi="ar-SA"/>
          </w:rPr>
          <w:t>kjayanthi_che@queenmaryscollege.edu.in</w:t>
        </w:r>
      </w:hyperlink>
    </w:p>
    <w:bookmarkEnd w:id="0"/>
    <w:p w14:paraId="3D90D37A" w14:textId="77777777" w:rsidR="00C237A4" w:rsidRDefault="00C237A4">
      <w:pPr>
        <w:rPr>
          <w:rFonts w:ascii="Times New Roman" w:hAnsi="Times New Roman" w:cs="Times New Roman"/>
          <w:sz w:val="28"/>
          <w:szCs w:val="28"/>
        </w:rPr>
      </w:pPr>
    </w:p>
    <w:p w14:paraId="093BF771" w14:textId="567EB453" w:rsidR="00661F7E" w:rsidRPr="00661F7E" w:rsidRDefault="00661F7E">
      <w:pPr>
        <w:rPr>
          <w:rFonts w:ascii="Times New Roman" w:hAnsi="Times New Roman" w:cs="Times New Roman"/>
          <w:sz w:val="28"/>
          <w:szCs w:val="28"/>
        </w:rPr>
      </w:pPr>
      <w:r w:rsidRPr="00661F7E">
        <w:rPr>
          <w:rFonts w:ascii="Times New Roman" w:hAnsi="Times New Roman" w:cs="Times New Roman"/>
          <w:sz w:val="28"/>
          <w:szCs w:val="28"/>
        </w:rPr>
        <w:t>Graphical Abstract</w:t>
      </w:r>
    </w:p>
    <w:p w14:paraId="4635ED08" w14:textId="3E2CD2D5" w:rsidR="00916C00" w:rsidRDefault="00733A26" w:rsidP="0093012A">
      <w:pPr>
        <w:jc w:val="center"/>
      </w:pPr>
      <w:r>
        <w:rPr>
          <w:noProof/>
        </w:rPr>
        <w:object w:dxaOrig="8090" w:dyaOrig="5301" w14:anchorId="5515B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03.5pt;height:264.75pt;mso-width-percent:0;mso-height-percent:0;mso-width-percent:0;mso-height-percent:0" o:ole="">
            <v:imagedata r:id="rId6" o:title=""/>
          </v:shape>
          <o:OLEObject Type="Embed" ProgID="ChemDraw.Document.6.0" ShapeID="_x0000_i1025" DrawAspect="Content" ObjectID="_1722084977" r:id="rId7"/>
        </w:object>
      </w:r>
    </w:p>
    <w:p w14:paraId="7A4F447F" w14:textId="4E03B957" w:rsidR="00215A40" w:rsidRDefault="00215A40"/>
    <w:p w14:paraId="7FEA2C86" w14:textId="1D510A69" w:rsidR="00215A40" w:rsidRDefault="00215A40"/>
    <w:sectPr w:rsidR="00215A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113C9"/>
    <w:multiLevelType w:val="hybridMultilevel"/>
    <w:tmpl w:val="78EA406A"/>
    <w:lvl w:ilvl="0" w:tplc="5080D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32677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tLA0trQwtDA0MzZS0lEKTi0uzszPAykwrgUAaC3oJiwAAAA="/>
  </w:docVars>
  <w:rsids>
    <w:rsidRoot w:val="00E754A9"/>
    <w:rsid w:val="00012B27"/>
    <w:rsid w:val="00057496"/>
    <w:rsid w:val="000851AD"/>
    <w:rsid w:val="00165BBD"/>
    <w:rsid w:val="0019783A"/>
    <w:rsid w:val="00215A40"/>
    <w:rsid w:val="00242021"/>
    <w:rsid w:val="0026744F"/>
    <w:rsid w:val="003B5C07"/>
    <w:rsid w:val="004F3D99"/>
    <w:rsid w:val="00633DCC"/>
    <w:rsid w:val="00661F7E"/>
    <w:rsid w:val="00666F5D"/>
    <w:rsid w:val="00685F0E"/>
    <w:rsid w:val="00733A26"/>
    <w:rsid w:val="0076620B"/>
    <w:rsid w:val="00916C00"/>
    <w:rsid w:val="0093012A"/>
    <w:rsid w:val="009829BE"/>
    <w:rsid w:val="009E3A0E"/>
    <w:rsid w:val="009F514A"/>
    <w:rsid w:val="00C237A4"/>
    <w:rsid w:val="00CB2C41"/>
    <w:rsid w:val="00CE080C"/>
    <w:rsid w:val="00E7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9AF6"/>
  <w15:docId w15:val="{DBBA1A07-54D4-ED41-8A03-03340E236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80C"/>
    <w:pPr>
      <w:spacing w:after="0" w:line="240" w:lineRule="auto"/>
      <w:ind w:left="720"/>
      <w:contextualSpacing/>
    </w:pPr>
    <w:rPr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C237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mailto:kjayanthi_che@queenmaryscollege.edu.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i K</dc:creator>
  <cp:keywords/>
  <dc:description/>
  <cp:lastModifiedBy>Jayanthi K</cp:lastModifiedBy>
  <cp:revision>4</cp:revision>
  <dcterms:created xsi:type="dcterms:W3CDTF">2022-08-15T07:24:00Z</dcterms:created>
  <dcterms:modified xsi:type="dcterms:W3CDTF">2022-08-15T10:40:00Z</dcterms:modified>
</cp:coreProperties>
</file>